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210C2" w14:textId="7DA9DC54" w:rsidR="008271DD" w:rsidRPr="007805ED" w:rsidRDefault="00B7414E" w:rsidP="00CE018F">
      <w:pPr>
        <w:ind w:firstLineChars="50" w:firstLine="110"/>
        <w:rPr>
          <w:rFonts w:ascii="Times New Roman" w:hAnsi="Times New Roman"/>
          <w:color w:val="7030A0"/>
          <w:sz w:val="22"/>
          <w:szCs w:val="22"/>
        </w:rPr>
      </w:pPr>
      <w:r w:rsidRPr="007805ED">
        <w:rPr>
          <w:rFonts w:ascii="Times New Roman" w:hAnsi="Times New Roman"/>
          <w:color w:val="7030A0"/>
          <w:sz w:val="22"/>
          <w:szCs w:val="22"/>
        </w:rPr>
        <w:t>&lt;</w:t>
      </w:r>
      <w:r w:rsidR="008271DD" w:rsidRPr="007805ED">
        <w:rPr>
          <w:rFonts w:ascii="Times New Roman" w:hAnsi="Times New Roman"/>
          <w:color w:val="7030A0"/>
          <w:sz w:val="22"/>
          <w:szCs w:val="22"/>
        </w:rPr>
        <w:t xml:space="preserve">Formation </w:t>
      </w:r>
      <w:r w:rsidR="00E9176E">
        <w:rPr>
          <w:rFonts w:ascii="Times New Roman" w:hAnsi="Times New Roman"/>
          <w:color w:val="7030A0"/>
          <w:sz w:val="22"/>
          <w:szCs w:val="22"/>
        </w:rPr>
        <w:t>Flying</w:t>
      </w:r>
      <w:r w:rsidR="00C31267" w:rsidRPr="007805ED">
        <w:rPr>
          <w:rFonts w:ascii="Times New Roman" w:hAnsi="Times New Roman"/>
          <w:color w:val="7030A0"/>
          <w:sz w:val="22"/>
          <w:szCs w:val="22"/>
        </w:rPr>
        <w:t xml:space="preserve"> Mission</w:t>
      </w:r>
      <w:r w:rsidRPr="007805ED">
        <w:rPr>
          <w:rFonts w:ascii="Times New Roman" w:hAnsi="Times New Roman"/>
          <w:color w:val="7030A0"/>
          <w:sz w:val="22"/>
          <w:szCs w:val="22"/>
        </w:rPr>
        <w:t>&gt;</w:t>
      </w:r>
    </w:p>
    <w:p w14:paraId="6D306D6C" w14:textId="19D0DBC9" w:rsidR="008271DD" w:rsidRPr="007805ED" w:rsidRDefault="008271DD" w:rsidP="00E039BE">
      <w:pPr>
        <w:rPr>
          <w:rFonts w:ascii="Times New Roman" w:hAnsi="Times New Roman"/>
          <w:color w:val="7030A0"/>
          <w:sz w:val="22"/>
          <w:szCs w:val="22"/>
        </w:rPr>
      </w:pPr>
    </w:p>
    <w:p w14:paraId="7566B8E5" w14:textId="77777777" w:rsidR="001B3398" w:rsidRPr="007805ED" w:rsidRDefault="001B3398" w:rsidP="001B3398">
      <w:pPr>
        <w:rPr>
          <w:rFonts w:ascii="Times New Roman" w:hAnsi="Times New Roman"/>
          <w:i/>
          <w:color w:val="7030A0"/>
          <w:sz w:val="22"/>
          <w:szCs w:val="22"/>
        </w:rPr>
      </w:pPr>
      <w:r w:rsidRPr="007805ED">
        <w:rPr>
          <w:rFonts w:ascii="Times New Roman" w:hAnsi="Times New Roman"/>
          <w:i/>
          <w:color w:val="7030A0"/>
          <w:sz w:val="22"/>
          <w:szCs w:val="22"/>
        </w:rPr>
        <w:t>Limit 5 pages, single spaced, 11 pt font, in English. A4 or Letter paper with 2cm margins on all sides. Number all pages.</w:t>
      </w:r>
    </w:p>
    <w:p w14:paraId="00D02CB2" w14:textId="77777777" w:rsidR="001B3398" w:rsidRDefault="001B3398" w:rsidP="001B3398">
      <w:pPr>
        <w:rPr>
          <w:rFonts w:ascii="Times New Roman" w:hAnsi="Times New Roman"/>
          <w:b/>
          <w:bCs/>
          <w:sz w:val="22"/>
          <w:szCs w:val="22"/>
        </w:rPr>
      </w:pPr>
    </w:p>
    <w:p w14:paraId="146D267F" w14:textId="75F4996A" w:rsidR="00AA1302" w:rsidRPr="001B3398" w:rsidRDefault="00523A1B" w:rsidP="001B3398">
      <w:pPr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Formation </w:t>
      </w:r>
      <w:r w:rsidR="00E9176E">
        <w:rPr>
          <w:rFonts w:ascii="Times New Roman" w:hAnsi="Times New Roman"/>
          <w:b/>
          <w:bCs/>
          <w:sz w:val="22"/>
          <w:szCs w:val="22"/>
        </w:rPr>
        <w:t>Flying</w:t>
      </w:r>
      <w:r>
        <w:rPr>
          <w:rFonts w:ascii="Times New Roman" w:hAnsi="Times New Roman"/>
          <w:b/>
          <w:bCs/>
          <w:sz w:val="22"/>
          <w:szCs w:val="22"/>
        </w:rPr>
        <w:t xml:space="preserve"> Mission</w:t>
      </w:r>
    </w:p>
    <w:p w14:paraId="4D4F53BF" w14:textId="77777777" w:rsidR="001B3398" w:rsidRPr="001B3398" w:rsidRDefault="001B3398" w:rsidP="001B3398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>Title:</w:t>
      </w:r>
    </w:p>
    <w:p w14:paraId="774CB13C" w14:textId="77777777" w:rsidR="001B3398" w:rsidRPr="001B3398" w:rsidRDefault="001B3398" w:rsidP="001B3398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>Primary Point of Contact (POC)</w:t>
      </w:r>
      <w:r w:rsidRPr="001B3398">
        <w:rPr>
          <w:rFonts w:ascii="Times New Roman" w:hAnsi="Times New Roman"/>
          <w:b/>
          <w:bCs/>
          <w:sz w:val="22"/>
          <w:szCs w:val="22"/>
        </w:rPr>
        <w:t>：</w:t>
      </w:r>
    </w:p>
    <w:p w14:paraId="543830D9" w14:textId="77777777" w:rsidR="001B3398" w:rsidRPr="001B3398" w:rsidRDefault="001B3398" w:rsidP="001B3398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 xml:space="preserve">Email: </w:t>
      </w:r>
    </w:p>
    <w:p w14:paraId="0AB6DDF6" w14:textId="77777777" w:rsidR="001B3398" w:rsidRPr="001B3398" w:rsidRDefault="001B3398" w:rsidP="001B3398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 xml:space="preserve">Co-authors: </w:t>
      </w:r>
    </w:p>
    <w:p w14:paraId="246DD3C7" w14:textId="77777777" w:rsidR="001B3398" w:rsidRPr="001B3398" w:rsidRDefault="001B3398" w:rsidP="001B3398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>Organization:</w:t>
      </w:r>
    </w:p>
    <w:p w14:paraId="7AD26B2E" w14:textId="77777777" w:rsidR="001B3398" w:rsidRPr="001B3398" w:rsidRDefault="001B3398" w:rsidP="00E039BE">
      <w:pPr>
        <w:rPr>
          <w:rFonts w:ascii="Times New Roman" w:hAnsi="Times New Roman"/>
          <w:sz w:val="22"/>
          <w:szCs w:val="22"/>
        </w:rPr>
      </w:pPr>
    </w:p>
    <w:p w14:paraId="435651E6" w14:textId="77777777" w:rsidR="00451C79" w:rsidRDefault="00FE79C6" w:rsidP="00E039BE">
      <w:pPr>
        <w:rPr>
          <w:rFonts w:ascii="Times New Roman" w:hAnsi="Times New Roman"/>
          <w:b/>
          <w:bCs/>
          <w:sz w:val="22"/>
          <w:szCs w:val="22"/>
        </w:rPr>
      </w:pPr>
      <w:r w:rsidRPr="000A3554">
        <w:rPr>
          <w:rFonts w:ascii="Times New Roman" w:hAnsi="Times New Roman"/>
          <w:b/>
          <w:bCs/>
          <w:sz w:val="22"/>
          <w:szCs w:val="22"/>
        </w:rPr>
        <w:t>1</w:t>
      </w:r>
      <w:r w:rsidR="008271DD" w:rsidRPr="000A3554">
        <w:rPr>
          <w:rFonts w:ascii="Times New Roman" w:hAnsi="Times New Roman"/>
          <w:b/>
          <w:bCs/>
          <w:sz w:val="22"/>
          <w:szCs w:val="22"/>
        </w:rPr>
        <w:t>．</w:t>
      </w:r>
      <w:r w:rsidR="008271DD" w:rsidRPr="000A3554">
        <w:rPr>
          <w:rFonts w:ascii="Times New Roman" w:hAnsi="Times New Roman"/>
          <w:b/>
          <w:bCs/>
          <w:sz w:val="22"/>
          <w:szCs w:val="22"/>
        </w:rPr>
        <w:t>Mission Objective</w:t>
      </w:r>
      <w:r w:rsidRPr="000A3554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473DBB16" w14:textId="2475444D" w:rsidR="008271DD" w:rsidRPr="00451C79" w:rsidRDefault="00451C79" w:rsidP="00E039BE">
      <w:pPr>
        <w:rPr>
          <w:rFonts w:ascii="Times New Roman" w:hAnsi="Times New Roman"/>
          <w:sz w:val="22"/>
          <w:szCs w:val="22"/>
        </w:rPr>
      </w:pPr>
      <w:r w:rsidRPr="00451C79">
        <w:rPr>
          <w:rFonts w:ascii="Times New Roman" w:hAnsi="Times New Roman" w:hint="eastAsia"/>
          <w:sz w:val="22"/>
          <w:szCs w:val="22"/>
        </w:rPr>
        <w:t>D</w:t>
      </w:r>
      <w:r w:rsidRPr="00451C79">
        <w:rPr>
          <w:rFonts w:ascii="Times New Roman" w:hAnsi="Times New Roman"/>
          <w:sz w:val="22"/>
          <w:szCs w:val="22"/>
        </w:rPr>
        <w:t xml:space="preserve">escribe mission objectives </w:t>
      </w:r>
      <w:r w:rsidR="007F4517" w:rsidRPr="00451C79">
        <w:rPr>
          <w:rFonts w:ascii="Times New Roman" w:hAnsi="Times New Roman"/>
          <w:sz w:val="22"/>
          <w:szCs w:val="22"/>
        </w:rPr>
        <w:t xml:space="preserve">and </w:t>
      </w:r>
      <w:r w:rsidR="00076B76" w:rsidRPr="00451C79">
        <w:rPr>
          <w:rFonts w:ascii="Times New Roman" w:hAnsi="Times New Roman"/>
          <w:sz w:val="22"/>
          <w:szCs w:val="22"/>
        </w:rPr>
        <w:t>it</w:t>
      </w:r>
      <w:r w:rsidR="00FE79C6" w:rsidRPr="00451C79">
        <w:rPr>
          <w:rFonts w:ascii="Times New Roman" w:hAnsi="Times New Roman"/>
          <w:sz w:val="22"/>
          <w:szCs w:val="22"/>
        </w:rPr>
        <w:t>s</w:t>
      </w:r>
      <w:r w:rsidR="008271DD" w:rsidRPr="00451C79">
        <w:rPr>
          <w:rFonts w:ascii="Times New Roman" w:hAnsi="Times New Roman"/>
          <w:sz w:val="22"/>
          <w:szCs w:val="22"/>
        </w:rPr>
        <w:t xml:space="preserve"> </w:t>
      </w:r>
      <w:r w:rsidR="00076B76" w:rsidRPr="00451C79">
        <w:rPr>
          <w:rFonts w:ascii="Times New Roman" w:hAnsi="Times New Roman"/>
          <w:sz w:val="22"/>
          <w:szCs w:val="22"/>
        </w:rPr>
        <w:t>significance</w:t>
      </w:r>
      <w:r w:rsidR="00FE79C6" w:rsidRPr="00451C79">
        <w:rPr>
          <w:rFonts w:ascii="Times New Roman" w:hAnsi="Times New Roman"/>
          <w:sz w:val="22"/>
          <w:szCs w:val="22"/>
        </w:rPr>
        <w:t xml:space="preserve"> </w:t>
      </w:r>
      <w:r w:rsidR="00076B76" w:rsidRPr="00451C79">
        <w:rPr>
          <w:rFonts w:ascii="Times New Roman" w:hAnsi="Times New Roman"/>
          <w:sz w:val="22"/>
          <w:szCs w:val="22"/>
        </w:rPr>
        <w:t>in terms of societ</w:t>
      </w:r>
      <w:r w:rsidR="00BD4889">
        <w:rPr>
          <w:rFonts w:ascii="Times New Roman" w:hAnsi="Times New Roman"/>
          <w:sz w:val="22"/>
          <w:szCs w:val="22"/>
        </w:rPr>
        <w:t>al</w:t>
      </w:r>
      <w:r w:rsidR="00076B76" w:rsidRPr="00451C79">
        <w:rPr>
          <w:rFonts w:ascii="Times New Roman" w:hAnsi="Times New Roman"/>
          <w:sz w:val="22"/>
          <w:szCs w:val="22"/>
        </w:rPr>
        <w:t xml:space="preserve"> impact and/or scientific values. </w:t>
      </w:r>
    </w:p>
    <w:p w14:paraId="3741BB4D" w14:textId="77777777" w:rsidR="002121B4" w:rsidRPr="001B3398" w:rsidRDefault="002121B4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6B633CD6" w14:textId="77777777" w:rsidR="007C1021" w:rsidRDefault="008F3217" w:rsidP="00E039BE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 xml:space="preserve">2. </w:t>
      </w:r>
      <w:r w:rsidR="008271DD" w:rsidRPr="001B3398">
        <w:rPr>
          <w:rFonts w:ascii="Times New Roman" w:hAnsi="Times New Roman"/>
          <w:b/>
          <w:bCs/>
          <w:sz w:val="22"/>
          <w:szCs w:val="22"/>
        </w:rPr>
        <w:t>How to realize the mission objectives</w:t>
      </w:r>
    </w:p>
    <w:p w14:paraId="6CC1D4A3" w14:textId="617CC267" w:rsidR="00F40FD3" w:rsidRPr="007712E5" w:rsidRDefault="007712E5" w:rsidP="00E039BE">
      <w:pPr>
        <w:rPr>
          <w:rFonts w:ascii="Times New Roman" w:hAnsi="Times New Roman"/>
          <w:sz w:val="22"/>
          <w:szCs w:val="22"/>
        </w:rPr>
      </w:pPr>
      <w:r w:rsidRPr="007712E5">
        <w:rPr>
          <w:rFonts w:ascii="Times New Roman" w:hAnsi="Times New Roman"/>
          <w:sz w:val="22"/>
          <w:szCs w:val="22"/>
        </w:rPr>
        <w:t>Describe how to realize the mission objectives</w:t>
      </w:r>
      <w:r w:rsidR="008271DD" w:rsidRPr="007712E5">
        <w:rPr>
          <w:rFonts w:ascii="Times New Roman" w:hAnsi="Times New Roman"/>
          <w:sz w:val="22"/>
          <w:szCs w:val="22"/>
        </w:rPr>
        <w:t xml:space="preserve"> using formation </w:t>
      </w:r>
      <w:r w:rsidR="00E9176E">
        <w:rPr>
          <w:rFonts w:ascii="Times New Roman" w:hAnsi="Times New Roman"/>
          <w:sz w:val="22"/>
          <w:szCs w:val="22"/>
        </w:rPr>
        <w:t>flying</w:t>
      </w:r>
      <w:r w:rsidR="003C13A4" w:rsidRPr="007712E5">
        <w:rPr>
          <w:rFonts w:ascii="Times New Roman" w:hAnsi="Times New Roman"/>
          <w:sz w:val="22"/>
          <w:szCs w:val="22"/>
        </w:rPr>
        <w:t xml:space="preserve"> of several satellites</w:t>
      </w:r>
      <w:r w:rsidR="00934C9D" w:rsidRPr="007712E5">
        <w:rPr>
          <w:rFonts w:ascii="Times New Roman" w:hAnsi="Times New Roman"/>
          <w:sz w:val="22"/>
          <w:szCs w:val="22"/>
        </w:rPr>
        <w:t xml:space="preserve">, including the shape </w:t>
      </w:r>
      <w:r w:rsidR="00424B1F">
        <w:rPr>
          <w:rFonts w:ascii="Times New Roman" w:hAnsi="Times New Roman"/>
          <w:sz w:val="22"/>
          <w:szCs w:val="22"/>
        </w:rPr>
        <w:t xml:space="preserve">and size </w:t>
      </w:r>
      <w:r w:rsidR="00934C9D" w:rsidRPr="007712E5">
        <w:rPr>
          <w:rFonts w:ascii="Times New Roman" w:hAnsi="Times New Roman"/>
          <w:sz w:val="22"/>
          <w:szCs w:val="22"/>
        </w:rPr>
        <w:t>of the formation</w:t>
      </w:r>
      <w:r w:rsidR="002121B4" w:rsidRPr="007712E5">
        <w:rPr>
          <w:rFonts w:ascii="Times New Roman" w:hAnsi="Times New Roman"/>
          <w:sz w:val="22"/>
          <w:szCs w:val="22"/>
        </w:rPr>
        <w:t>, number of satellites, relationships between the formation</w:t>
      </w:r>
      <w:r w:rsidR="00BD4889">
        <w:rPr>
          <w:rFonts w:ascii="Times New Roman" w:hAnsi="Times New Roman"/>
          <w:sz w:val="22"/>
          <w:szCs w:val="22"/>
        </w:rPr>
        <w:t>,</w:t>
      </w:r>
      <w:r w:rsidR="002121B4" w:rsidRPr="007712E5">
        <w:rPr>
          <w:rFonts w:ascii="Times New Roman" w:hAnsi="Times New Roman"/>
          <w:sz w:val="22"/>
          <w:szCs w:val="22"/>
        </w:rPr>
        <w:t xml:space="preserve"> and the </w:t>
      </w:r>
      <w:r w:rsidR="003C13A4" w:rsidRPr="007712E5">
        <w:rPr>
          <w:rFonts w:ascii="Times New Roman" w:hAnsi="Times New Roman"/>
          <w:sz w:val="22"/>
          <w:szCs w:val="22"/>
        </w:rPr>
        <w:t xml:space="preserve">direction of </w:t>
      </w:r>
      <w:r w:rsidR="002121B4" w:rsidRPr="007712E5">
        <w:rPr>
          <w:rFonts w:ascii="Times New Roman" w:hAnsi="Times New Roman"/>
          <w:sz w:val="22"/>
          <w:szCs w:val="22"/>
        </w:rPr>
        <w:t>observation target, etc.</w:t>
      </w:r>
    </w:p>
    <w:p w14:paraId="48A49EC5" w14:textId="77777777" w:rsidR="002121B4" w:rsidRPr="001B3398" w:rsidRDefault="002121B4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1D1002E1" w14:textId="77777777" w:rsidR="007712E5" w:rsidRDefault="008F3217" w:rsidP="00E039BE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 xml:space="preserve">3. </w:t>
      </w:r>
      <w:r w:rsidR="007C24B0" w:rsidRPr="001B3398">
        <w:rPr>
          <w:rFonts w:ascii="Times New Roman" w:hAnsi="Times New Roman"/>
          <w:b/>
          <w:bCs/>
          <w:sz w:val="22"/>
          <w:szCs w:val="22"/>
        </w:rPr>
        <w:t xml:space="preserve">Technological aspects </w:t>
      </w:r>
    </w:p>
    <w:p w14:paraId="375F61A9" w14:textId="13539757" w:rsidR="007C24B0" w:rsidRPr="002B0D25" w:rsidRDefault="002B0D25" w:rsidP="00E039BE">
      <w:pPr>
        <w:rPr>
          <w:rFonts w:ascii="Times New Roman" w:hAnsi="Times New Roman"/>
          <w:sz w:val="22"/>
          <w:szCs w:val="22"/>
        </w:rPr>
      </w:pPr>
      <w:r w:rsidRPr="002B0D25">
        <w:rPr>
          <w:rFonts w:ascii="Times New Roman" w:hAnsi="Times New Roman"/>
          <w:sz w:val="22"/>
          <w:szCs w:val="22"/>
        </w:rPr>
        <w:t xml:space="preserve">Describe </w:t>
      </w:r>
      <w:r w:rsidR="00BD4889">
        <w:rPr>
          <w:rFonts w:ascii="Times New Roman" w:hAnsi="Times New Roman"/>
          <w:sz w:val="22"/>
          <w:szCs w:val="22"/>
        </w:rPr>
        <w:t>the t</w:t>
      </w:r>
      <w:r w:rsidRPr="002B0D25">
        <w:rPr>
          <w:rFonts w:ascii="Times New Roman" w:hAnsi="Times New Roman"/>
          <w:sz w:val="22"/>
          <w:szCs w:val="22"/>
        </w:rPr>
        <w:t xml:space="preserve">echnological aspects </w:t>
      </w:r>
      <w:r w:rsidR="00BD4889">
        <w:rPr>
          <w:rFonts w:ascii="Times New Roman" w:hAnsi="Times New Roman"/>
          <w:sz w:val="22"/>
          <w:szCs w:val="22"/>
        </w:rPr>
        <w:t xml:space="preserve">of the mission </w:t>
      </w:r>
      <w:r w:rsidR="007C24B0" w:rsidRPr="002B0D25">
        <w:rPr>
          <w:rFonts w:ascii="Times New Roman" w:hAnsi="Times New Roman"/>
          <w:sz w:val="22"/>
          <w:szCs w:val="22"/>
        </w:rPr>
        <w:t xml:space="preserve">including what accuracy will be required </w:t>
      </w:r>
      <w:r w:rsidR="008F3217" w:rsidRPr="002B0D25">
        <w:rPr>
          <w:rFonts w:ascii="Times New Roman" w:hAnsi="Times New Roman"/>
          <w:sz w:val="22"/>
          <w:szCs w:val="22"/>
        </w:rPr>
        <w:t>for</w:t>
      </w:r>
      <w:r w:rsidR="007C24B0" w:rsidRPr="002B0D25">
        <w:rPr>
          <w:rFonts w:ascii="Times New Roman" w:hAnsi="Times New Roman"/>
          <w:sz w:val="22"/>
          <w:szCs w:val="22"/>
        </w:rPr>
        <w:t xml:space="preserve"> relative attitude and relative position of </w:t>
      </w:r>
      <w:r w:rsidR="00BD4889">
        <w:rPr>
          <w:rFonts w:ascii="Times New Roman" w:hAnsi="Times New Roman"/>
          <w:sz w:val="22"/>
          <w:szCs w:val="22"/>
        </w:rPr>
        <w:t xml:space="preserve">the </w:t>
      </w:r>
      <w:r w:rsidR="007C24B0" w:rsidRPr="002B0D25">
        <w:rPr>
          <w:rFonts w:ascii="Times New Roman" w:hAnsi="Times New Roman"/>
          <w:sz w:val="22"/>
          <w:szCs w:val="22"/>
        </w:rPr>
        <w:t>satellites</w:t>
      </w:r>
      <w:r w:rsidR="007324C5" w:rsidRPr="002B0D25">
        <w:rPr>
          <w:rFonts w:ascii="Times New Roman" w:hAnsi="Times New Roman"/>
          <w:sz w:val="22"/>
          <w:szCs w:val="22"/>
        </w:rPr>
        <w:t>,</w:t>
      </w:r>
      <w:r w:rsidR="007C24B0" w:rsidRPr="002B0D25">
        <w:rPr>
          <w:rFonts w:ascii="Times New Roman" w:hAnsi="Times New Roman"/>
          <w:sz w:val="22"/>
          <w:szCs w:val="22"/>
        </w:rPr>
        <w:t xml:space="preserve"> and orbital configurations. </w:t>
      </w:r>
      <w:r w:rsidR="00506593" w:rsidRPr="002B0D25">
        <w:rPr>
          <w:rFonts w:ascii="Times New Roman" w:hAnsi="Times New Roman"/>
          <w:sz w:val="22"/>
          <w:szCs w:val="22"/>
        </w:rPr>
        <w:t xml:space="preserve"> </w:t>
      </w:r>
      <w:r w:rsidR="007832F3" w:rsidRPr="002B0D25">
        <w:rPr>
          <w:rFonts w:ascii="Times New Roman" w:hAnsi="Times New Roman"/>
          <w:sz w:val="22"/>
          <w:szCs w:val="22"/>
        </w:rPr>
        <w:t xml:space="preserve">The requirement on accuracy </w:t>
      </w:r>
      <w:r w:rsidR="00305375" w:rsidRPr="002B0D25">
        <w:rPr>
          <w:rFonts w:ascii="Times New Roman" w:hAnsi="Times New Roman"/>
          <w:sz w:val="22"/>
          <w:szCs w:val="22"/>
        </w:rPr>
        <w:t xml:space="preserve">may </w:t>
      </w:r>
      <w:r w:rsidR="007832F3" w:rsidRPr="002B0D25">
        <w:rPr>
          <w:rFonts w:ascii="Times New Roman" w:hAnsi="Times New Roman"/>
          <w:sz w:val="22"/>
          <w:szCs w:val="22"/>
        </w:rPr>
        <w:t xml:space="preserve">come from the mission objectives and orbit configuration </w:t>
      </w:r>
      <w:r w:rsidR="00074AE4" w:rsidRPr="002B0D25">
        <w:rPr>
          <w:rFonts w:ascii="Times New Roman" w:hAnsi="Times New Roman"/>
          <w:sz w:val="22"/>
          <w:szCs w:val="22"/>
        </w:rPr>
        <w:t xml:space="preserve">may </w:t>
      </w:r>
      <w:r w:rsidR="007832F3" w:rsidRPr="002B0D25">
        <w:rPr>
          <w:rFonts w:ascii="Times New Roman" w:hAnsi="Times New Roman"/>
          <w:sz w:val="22"/>
          <w:szCs w:val="22"/>
        </w:rPr>
        <w:t xml:space="preserve">depend on </w:t>
      </w:r>
      <w:r w:rsidR="006D0515" w:rsidRPr="002B0D25">
        <w:rPr>
          <w:rFonts w:ascii="Times New Roman" w:hAnsi="Times New Roman"/>
          <w:sz w:val="22"/>
          <w:szCs w:val="22"/>
        </w:rPr>
        <w:t>the relationships between the formation sh</w:t>
      </w:r>
      <w:r w:rsidR="00074AE4" w:rsidRPr="002B0D25">
        <w:rPr>
          <w:rFonts w:ascii="Times New Roman" w:hAnsi="Times New Roman"/>
          <w:sz w:val="22"/>
          <w:szCs w:val="22"/>
        </w:rPr>
        <w:t>ape, direction of</w:t>
      </w:r>
      <w:r w:rsidR="006D0515" w:rsidRPr="002B0D25">
        <w:rPr>
          <w:rFonts w:ascii="Times New Roman" w:hAnsi="Times New Roman"/>
          <w:sz w:val="22"/>
          <w:szCs w:val="22"/>
        </w:rPr>
        <w:t xml:space="preserve"> observation targets and the required period of the observation.  The required delta V to </w:t>
      </w:r>
      <w:r w:rsidR="001B4A6B" w:rsidRPr="002B0D25">
        <w:rPr>
          <w:rFonts w:ascii="Times New Roman" w:hAnsi="Times New Roman"/>
          <w:sz w:val="22"/>
          <w:szCs w:val="22"/>
        </w:rPr>
        <w:t>keep the above formation</w:t>
      </w:r>
      <w:r w:rsidR="00D4077A" w:rsidRPr="002B0D25">
        <w:rPr>
          <w:rFonts w:ascii="Times New Roman" w:hAnsi="Times New Roman"/>
          <w:sz w:val="22"/>
          <w:szCs w:val="22"/>
        </w:rPr>
        <w:t xml:space="preserve"> should also be estimated.</w:t>
      </w:r>
    </w:p>
    <w:p w14:paraId="2E9AD550" w14:textId="77777777" w:rsidR="007832F3" w:rsidRPr="001B3398" w:rsidRDefault="007832F3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668C487A" w14:textId="745A5650" w:rsidR="002B0D25" w:rsidRDefault="00C7739B" w:rsidP="00E039BE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>4</w:t>
      </w:r>
      <w:r w:rsidR="00A377BF" w:rsidRPr="001B3398">
        <w:rPr>
          <w:rFonts w:ascii="Times New Roman" w:hAnsi="Times New Roman"/>
          <w:b/>
          <w:bCs/>
          <w:sz w:val="22"/>
          <w:szCs w:val="22"/>
        </w:rPr>
        <w:t xml:space="preserve">. How to realize the required relative attitude and </w:t>
      </w:r>
      <w:r w:rsidR="00A55DBE">
        <w:rPr>
          <w:rFonts w:ascii="Times New Roman" w:hAnsi="Times New Roman"/>
          <w:b/>
          <w:bCs/>
          <w:sz w:val="22"/>
          <w:szCs w:val="22"/>
        </w:rPr>
        <w:t>position control</w:t>
      </w:r>
      <w:r w:rsidR="00A377BF" w:rsidRPr="001B3398">
        <w:rPr>
          <w:rFonts w:ascii="Times New Roman" w:hAnsi="Times New Roman"/>
          <w:b/>
          <w:bCs/>
          <w:sz w:val="22"/>
          <w:szCs w:val="22"/>
        </w:rPr>
        <w:t xml:space="preserve"> of satellites</w:t>
      </w:r>
      <w:r w:rsidR="00ED6F25" w:rsidRPr="001B3398">
        <w:rPr>
          <w:rFonts w:ascii="Times New Roman" w:hAnsi="Times New Roman"/>
          <w:b/>
          <w:bCs/>
          <w:sz w:val="22"/>
          <w:szCs w:val="22"/>
        </w:rPr>
        <w:t xml:space="preserve">. </w:t>
      </w:r>
    </w:p>
    <w:p w14:paraId="05F4FB83" w14:textId="2E140326" w:rsidR="00D4077A" w:rsidRPr="002B0D25" w:rsidRDefault="002B0D25" w:rsidP="00E039BE">
      <w:pPr>
        <w:rPr>
          <w:rFonts w:ascii="Times New Roman" w:hAnsi="Times New Roman"/>
          <w:sz w:val="22"/>
          <w:szCs w:val="22"/>
        </w:rPr>
      </w:pPr>
      <w:r w:rsidRPr="002B0D25">
        <w:rPr>
          <w:rFonts w:ascii="Times New Roman" w:hAnsi="Times New Roman"/>
          <w:sz w:val="22"/>
          <w:szCs w:val="22"/>
        </w:rPr>
        <w:t>Explain how to realize the required relative attitude and position</w:t>
      </w:r>
      <w:r w:rsidR="00A55DBE">
        <w:rPr>
          <w:rFonts w:ascii="Times New Roman" w:hAnsi="Times New Roman"/>
          <w:sz w:val="22"/>
          <w:szCs w:val="22"/>
        </w:rPr>
        <w:t xml:space="preserve"> control</w:t>
      </w:r>
      <w:r w:rsidRPr="002B0D25">
        <w:rPr>
          <w:rFonts w:ascii="Times New Roman" w:hAnsi="Times New Roman"/>
          <w:sz w:val="22"/>
          <w:szCs w:val="22"/>
        </w:rPr>
        <w:t xml:space="preserve"> of </w:t>
      </w:r>
      <w:r w:rsidR="00BD4889">
        <w:rPr>
          <w:rFonts w:ascii="Times New Roman" w:hAnsi="Times New Roman"/>
          <w:sz w:val="22"/>
          <w:szCs w:val="22"/>
        </w:rPr>
        <w:t xml:space="preserve">the </w:t>
      </w:r>
      <w:r w:rsidRPr="002B0D25">
        <w:rPr>
          <w:rFonts w:ascii="Times New Roman" w:hAnsi="Times New Roman"/>
          <w:sz w:val="22"/>
          <w:szCs w:val="22"/>
        </w:rPr>
        <w:t>satellites.</w:t>
      </w:r>
      <w:r>
        <w:rPr>
          <w:rFonts w:ascii="Times New Roman" w:hAnsi="Times New Roman"/>
          <w:sz w:val="22"/>
          <w:szCs w:val="22"/>
        </w:rPr>
        <w:t xml:space="preserve"> </w:t>
      </w:r>
      <w:r w:rsidR="0034022B" w:rsidRPr="002B0D25">
        <w:rPr>
          <w:rFonts w:ascii="Times New Roman" w:hAnsi="Times New Roman"/>
          <w:sz w:val="22"/>
          <w:szCs w:val="22"/>
        </w:rPr>
        <w:t xml:space="preserve">Especially if </w:t>
      </w:r>
      <w:r w:rsidR="00ED6F25" w:rsidRPr="002B0D25">
        <w:rPr>
          <w:rFonts w:ascii="Times New Roman" w:hAnsi="Times New Roman"/>
          <w:sz w:val="22"/>
          <w:szCs w:val="22"/>
        </w:rPr>
        <w:t xml:space="preserve">high </w:t>
      </w:r>
      <w:r w:rsidR="00AA2A09">
        <w:rPr>
          <w:rFonts w:ascii="Times New Roman" w:hAnsi="Times New Roman"/>
          <w:sz w:val="22"/>
          <w:szCs w:val="22"/>
        </w:rPr>
        <w:t xml:space="preserve">control </w:t>
      </w:r>
      <w:r w:rsidR="00ED6F25" w:rsidRPr="002B0D25">
        <w:rPr>
          <w:rFonts w:ascii="Times New Roman" w:hAnsi="Times New Roman"/>
          <w:sz w:val="22"/>
          <w:szCs w:val="22"/>
        </w:rPr>
        <w:t xml:space="preserve">accuracy is required for </w:t>
      </w:r>
      <w:r w:rsidR="0034022B" w:rsidRPr="002B0D25">
        <w:rPr>
          <w:rFonts w:ascii="Times New Roman" w:hAnsi="Times New Roman"/>
          <w:sz w:val="22"/>
          <w:szCs w:val="22"/>
        </w:rPr>
        <w:t xml:space="preserve">the relative position and attitude of formation satellites, </w:t>
      </w:r>
      <w:r w:rsidR="00ED6F25" w:rsidRPr="002B0D25">
        <w:rPr>
          <w:rFonts w:ascii="Times New Roman" w:hAnsi="Times New Roman"/>
          <w:sz w:val="22"/>
          <w:szCs w:val="22"/>
        </w:rPr>
        <w:t xml:space="preserve">please </w:t>
      </w:r>
      <w:r w:rsidR="0034022B" w:rsidRPr="002B0D25">
        <w:rPr>
          <w:rFonts w:ascii="Times New Roman" w:hAnsi="Times New Roman"/>
          <w:sz w:val="22"/>
          <w:szCs w:val="22"/>
        </w:rPr>
        <w:t xml:space="preserve">specify the method to realize such high </w:t>
      </w:r>
      <w:r w:rsidR="00ED6F25" w:rsidRPr="002B0D25">
        <w:rPr>
          <w:rFonts w:ascii="Times New Roman" w:hAnsi="Times New Roman"/>
          <w:sz w:val="22"/>
          <w:szCs w:val="22"/>
        </w:rPr>
        <w:t xml:space="preserve">accuracy, including </w:t>
      </w:r>
      <w:r w:rsidR="00BD4889">
        <w:rPr>
          <w:rFonts w:ascii="Times New Roman" w:hAnsi="Times New Roman"/>
          <w:sz w:val="22"/>
          <w:szCs w:val="22"/>
        </w:rPr>
        <w:t xml:space="preserve">details of the </w:t>
      </w:r>
      <w:r w:rsidR="00ED6F25" w:rsidRPr="002B0D25">
        <w:rPr>
          <w:rFonts w:ascii="Times New Roman" w:hAnsi="Times New Roman"/>
          <w:sz w:val="22"/>
          <w:szCs w:val="22"/>
        </w:rPr>
        <w:t>sensors and actuators</w:t>
      </w:r>
      <w:r w:rsidR="0034022B" w:rsidRPr="002B0D25">
        <w:rPr>
          <w:rFonts w:ascii="Times New Roman" w:hAnsi="Times New Roman"/>
          <w:sz w:val="22"/>
          <w:szCs w:val="22"/>
        </w:rPr>
        <w:t>.</w:t>
      </w:r>
    </w:p>
    <w:p w14:paraId="1195D78B" w14:textId="77777777" w:rsidR="00D4077A" w:rsidRPr="001B3398" w:rsidRDefault="00D4077A" w:rsidP="00E039BE">
      <w:pPr>
        <w:rPr>
          <w:rFonts w:ascii="Times New Roman" w:hAnsi="Times New Roman"/>
          <w:b/>
          <w:bCs/>
          <w:sz w:val="22"/>
          <w:szCs w:val="22"/>
        </w:rPr>
      </w:pPr>
    </w:p>
    <w:p w14:paraId="307DFCBA" w14:textId="77777777" w:rsidR="00500580" w:rsidRDefault="00C7739B" w:rsidP="00E039BE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>5. Rough image of satellites</w:t>
      </w:r>
    </w:p>
    <w:p w14:paraId="6103E220" w14:textId="08E1B276" w:rsidR="002958DA" w:rsidRPr="00896616" w:rsidRDefault="00500580" w:rsidP="00E039BE">
      <w:pPr>
        <w:rPr>
          <w:rFonts w:ascii="Times New Roman" w:hAnsi="Times New Roman"/>
          <w:sz w:val="22"/>
          <w:szCs w:val="22"/>
        </w:rPr>
      </w:pPr>
      <w:r w:rsidRPr="00896616">
        <w:rPr>
          <w:rFonts w:ascii="Times New Roman" w:hAnsi="Times New Roman"/>
          <w:sz w:val="22"/>
          <w:szCs w:val="22"/>
        </w:rPr>
        <w:t xml:space="preserve">Describe </w:t>
      </w:r>
      <w:r w:rsidR="00BD4889">
        <w:rPr>
          <w:rFonts w:ascii="Times New Roman" w:hAnsi="Times New Roman"/>
          <w:sz w:val="22"/>
          <w:szCs w:val="22"/>
        </w:rPr>
        <w:t xml:space="preserve">a </w:t>
      </w:r>
      <w:r w:rsidRPr="00896616">
        <w:rPr>
          <w:rFonts w:ascii="Times New Roman" w:hAnsi="Times New Roman"/>
          <w:sz w:val="22"/>
          <w:szCs w:val="22"/>
        </w:rPr>
        <w:t xml:space="preserve">rough image of </w:t>
      </w:r>
      <w:r w:rsidR="00BD4889">
        <w:rPr>
          <w:rFonts w:ascii="Times New Roman" w:hAnsi="Times New Roman"/>
          <w:sz w:val="22"/>
          <w:szCs w:val="22"/>
        </w:rPr>
        <w:t xml:space="preserve">the </w:t>
      </w:r>
      <w:r w:rsidRPr="00896616">
        <w:rPr>
          <w:rFonts w:ascii="Times New Roman" w:hAnsi="Times New Roman"/>
          <w:sz w:val="22"/>
          <w:szCs w:val="22"/>
        </w:rPr>
        <w:t>satellites</w:t>
      </w:r>
      <w:r w:rsidR="007759EF" w:rsidRPr="00896616">
        <w:rPr>
          <w:rFonts w:ascii="Times New Roman" w:hAnsi="Times New Roman"/>
          <w:sz w:val="22"/>
          <w:szCs w:val="22"/>
        </w:rPr>
        <w:t xml:space="preserve"> including </w:t>
      </w:r>
      <w:r w:rsidR="002958DA" w:rsidRPr="00896616">
        <w:rPr>
          <w:rFonts w:ascii="Times New Roman" w:hAnsi="Times New Roman"/>
          <w:sz w:val="22"/>
          <w:szCs w:val="22"/>
        </w:rPr>
        <w:t>size, weight, power</w:t>
      </w:r>
      <w:r w:rsidR="007759EF" w:rsidRPr="00896616">
        <w:rPr>
          <w:rFonts w:ascii="Times New Roman" w:hAnsi="Times New Roman"/>
          <w:sz w:val="22"/>
          <w:szCs w:val="22"/>
        </w:rPr>
        <w:t>, c</w:t>
      </w:r>
      <w:r w:rsidR="002958DA" w:rsidRPr="00896616">
        <w:rPr>
          <w:rFonts w:ascii="Times New Roman" w:hAnsi="Times New Roman"/>
          <w:sz w:val="22"/>
          <w:szCs w:val="22"/>
        </w:rPr>
        <w:t>ommunication speed, attitude control capability</w:t>
      </w:r>
      <w:r w:rsidR="007759EF" w:rsidRPr="00896616">
        <w:rPr>
          <w:rFonts w:ascii="Times New Roman" w:hAnsi="Times New Roman"/>
          <w:sz w:val="22"/>
          <w:szCs w:val="22"/>
        </w:rPr>
        <w:t xml:space="preserve">, </w:t>
      </w:r>
      <w:r w:rsidR="006E5953" w:rsidRPr="00896616">
        <w:rPr>
          <w:rFonts w:ascii="Times New Roman" w:hAnsi="Times New Roman"/>
          <w:sz w:val="22"/>
          <w:szCs w:val="22"/>
        </w:rPr>
        <w:t xml:space="preserve">and </w:t>
      </w:r>
      <w:r w:rsidR="007759EF" w:rsidRPr="00896616">
        <w:rPr>
          <w:rFonts w:ascii="Times New Roman" w:hAnsi="Times New Roman"/>
          <w:sz w:val="22"/>
          <w:szCs w:val="22"/>
        </w:rPr>
        <w:t xml:space="preserve">onboard </w:t>
      </w:r>
      <w:r w:rsidR="006E5953" w:rsidRPr="00896616">
        <w:rPr>
          <w:rFonts w:ascii="Times New Roman" w:hAnsi="Times New Roman"/>
          <w:sz w:val="22"/>
          <w:szCs w:val="22"/>
        </w:rPr>
        <w:t xml:space="preserve">information </w:t>
      </w:r>
      <w:r w:rsidR="007759EF" w:rsidRPr="00896616">
        <w:rPr>
          <w:rFonts w:ascii="Times New Roman" w:hAnsi="Times New Roman"/>
          <w:sz w:val="22"/>
          <w:szCs w:val="22"/>
        </w:rPr>
        <w:t>processing speed, etc.  The</w:t>
      </w:r>
      <w:r w:rsidR="005477F3" w:rsidRPr="00896616">
        <w:rPr>
          <w:rFonts w:ascii="Times New Roman" w:hAnsi="Times New Roman"/>
          <w:sz w:val="22"/>
          <w:szCs w:val="22"/>
        </w:rPr>
        <w:t xml:space="preserve"> schematical view of the satellites and their formation </w:t>
      </w:r>
      <w:r w:rsidR="00BD4889">
        <w:rPr>
          <w:rFonts w:ascii="Times New Roman" w:hAnsi="Times New Roman"/>
          <w:sz w:val="22"/>
          <w:szCs w:val="22"/>
        </w:rPr>
        <w:t xml:space="preserve">should </w:t>
      </w:r>
      <w:r w:rsidR="007324C5" w:rsidRPr="00896616">
        <w:rPr>
          <w:rFonts w:ascii="Times New Roman" w:hAnsi="Times New Roman"/>
          <w:sz w:val="22"/>
          <w:szCs w:val="22"/>
        </w:rPr>
        <w:t>be included.</w:t>
      </w:r>
    </w:p>
    <w:p w14:paraId="6EC1DE44" w14:textId="77777777" w:rsidR="009913F5" w:rsidRPr="001B3398" w:rsidRDefault="009913F5" w:rsidP="00E039BE">
      <w:pPr>
        <w:rPr>
          <w:rFonts w:ascii="Times New Roman" w:hAnsi="Times New Roman"/>
          <w:sz w:val="22"/>
          <w:szCs w:val="22"/>
        </w:rPr>
      </w:pPr>
    </w:p>
    <w:p w14:paraId="5CEBB305" w14:textId="77777777" w:rsidR="008F1903" w:rsidRPr="001B3398" w:rsidRDefault="008F1903" w:rsidP="008F1903">
      <w:pPr>
        <w:rPr>
          <w:rFonts w:ascii="Times New Roman" w:hAnsi="Times New Roman"/>
          <w:b/>
          <w:bCs/>
          <w:sz w:val="22"/>
          <w:szCs w:val="22"/>
        </w:rPr>
      </w:pPr>
      <w:r w:rsidRPr="001B3398">
        <w:rPr>
          <w:rFonts w:ascii="Times New Roman" w:hAnsi="Times New Roman"/>
          <w:b/>
          <w:bCs/>
          <w:sz w:val="22"/>
          <w:szCs w:val="22"/>
        </w:rPr>
        <w:t>References</w:t>
      </w:r>
    </w:p>
    <w:p w14:paraId="593FA659" w14:textId="4D9C62D4" w:rsidR="008F1903" w:rsidRPr="001B3398" w:rsidRDefault="008F1903" w:rsidP="008F1903">
      <w:pPr>
        <w:rPr>
          <w:rFonts w:ascii="Times New Roman" w:hAnsi="Times New Roman"/>
          <w:sz w:val="22"/>
          <w:szCs w:val="22"/>
        </w:rPr>
      </w:pPr>
      <w:r w:rsidRPr="001B3398">
        <w:rPr>
          <w:rFonts w:ascii="Times New Roman" w:hAnsi="Times New Roman"/>
          <w:sz w:val="22"/>
          <w:szCs w:val="22"/>
        </w:rPr>
        <w:t>List any technical references for your idea</w:t>
      </w:r>
      <w:r w:rsidR="00BD4889">
        <w:rPr>
          <w:rFonts w:ascii="Times New Roman" w:hAnsi="Times New Roman"/>
          <w:sz w:val="22"/>
          <w:szCs w:val="22"/>
        </w:rPr>
        <w:t>.</w:t>
      </w:r>
      <w:r w:rsidRPr="001B3398">
        <w:rPr>
          <w:rFonts w:ascii="Times New Roman" w:hAnsi="Times New Roman"/>
          <w:sz w:val="22"/>
          <w:szCs w:val="22"/>
        </w:rPr>
        <w:t xml:space="preserve"> </w:t>
      </w:r>
    </w:p>
    <w:p w14:paraId="6BC92C02" w14:textId="77777777" w:rsidR="007C24B0" w:rsidRDefault="007C24B0" w:rsidP="00E039BE"/>
    <w:sectPr w:rsidR="007C24B0" w:rsidSect="00297532">
      <w:headerReference w:type="default" r:id="rId6"/>
      <w:footerReference w:type="even" r:id="rId7"/>
      <w:footerReference w:type="default" r:id="rId8"/>
      <w:pgSz w:w="11906" w:h="16838" w:code="9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A0B44" w14:textId="77777777" w:rsidR="00F74387" w:rsidRDefault="00F74387">
      <w:r>
        <w:separator/>
      </w:r>
    </w:p>
  </w:endnote>
  <w:endnote w:type="continuationSeparator" w:id="0">
    <w:p w14:paraId="1C512C77" w14:textId="77777777" w:rsidR="00F74387" w:rsidRDefault="00F74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2EE28" w14:textId="77777777" w:rsidR="00E047F1" w:rsidRDefault="00E047F1" w:rsidP="009C0B6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43C76D8A" w14:textId="77777777" w:rsidR="00E047F1" w:rsidRDefault="00E047F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D2ADA" w14:textId="77777777" w:rsidR="00E047F1" w:rsidRDefault="00E047F1" w:rsidP="009C0B62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34E1B9B3" w14:textId="77777777" w:rsidR="00E047F1" w:rsidRDefault="00E047F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E9B01" w14:textId="77777777" w:rsidR="00F74387" w:rsidRDefault="00F74387">
      <w:r>
        <w:separator/>
      </w:r>
    </w:p>
  </w:footnote>
  <w:footnote w:type="continuationSeparator" w:id="0">
    <w:p w14:paraId="12C80D3D" w14:textId="77777777" w:rsidR="00F74387" w:rsidRDefault="00F74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6E1C1" w14:textId="3B496594" w:rsidR="00E047F1" w:rsidRDefault="00E047F1" w:rsidP="00297532">
    <w:pPr>
      <w:pStyle w:val="a3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9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zYxsDQxtDQysbRU0lEKTi0uzszPAykwqQUANFLqjywAAAA="/>
  </w:docVars>
  <w:rsids>
    <w:rsidRoot w:val="00E039BE"/>
    <w:rsid w:val="0002245E"/>
    <w:rsid w:val="00026B5D"/>
    <w:rsid w:val="0004552F"/>
    <w:rsid w:val="00045EB0"/>
    <w:rsid w:val="00074AE4"/>
    <w:rsid w:val="00076B76"/>
    <w:rsid w:val="000A3554"/>
    <w:rsid w:val="000C5BBE"/>
    <w:rsid w:val="000F5456"/>
    <w:rsid w:val="00183577"/>
    <w:rsid w:val="001A4299"/>
    <w:rsid w:val="001B3398"/>
    <w:rsid w:val="001B4A6B"/>
    <w:rsid w:val="001E45BE"/>
    <w:rsid w:val="001F1E81"/>
    <w:rsid w:val="002121B4"/>
    <w:rsid w:val="0021242F"/>
    <w:rsid w:val="002958DA"/>
    <w:rsid w:val="00297532"/>
    <w:rsid w:val="002B0D25"/>
    <w:rsid w:val="002B651C"/>
    <w:rsid w:val="00305375"/>
    <w:rsid w:val="00313CBD"/>
    <w:rsid w:val="0032288E"/>
    <w:rsid w:val="0034022B"/>
    <w:rsid w:val="003962E6"/>
    <w:rsid w:val="003A55FD"/>
    <w:rsid w:val="003C13A4"/>
    <w:rsid w:val="003D60A7"/>
    <w:rsid w:val="004211BA"/>
    <w:rsid w:val="00424B1F"/>
    <w:rsid w:val="004458D4"/>
    <w:rsid w:val="00451C79"/>
    <w:rsid w:val="004550B1"/>
    <w:rsid w:val="004C146E"/>
    <w:rsid w:val="00500580"/>
    <w:rsid w:val="00506593"/>
    <w:rsid w:val="00523A1B"/>
    <w:rsid w:val="005477F3"/>
    <w:rsid w:val="005959CC"/>
    <w:rsid w:val="0062284D"/>
    <w:rsid w:val="00630308"/>
    <w:rsid w:val="006331AB"/>
    <w:rsid w:val="00642AEE"/>
    <w:rsid w:val="006B5BF4"/>
    <w:rsid w:val="006D0515"/>
    <w:rsid w:val="006D7E70"/>
    <w:rsid w:val="006E5953"/>
    <w:rsid w:val="00701D43"/>
    <w:rsid w:val="007324C5"/>
    <w:rsid w:val="0075169A"/>
    <w:rsid w:val="007712E5"/>
    <w:rsid w:val="007759EF"/>
    <w:rsid w:val="007805ED"/>
    <w:rsid w:val="007832F3"/>
    <w:rsid w:val="007B2CE8"/>
    <w:rsid w:val="007C1021"/>
    <w:rsid w:val="007C24B0"/>
    <w:rsid w:val="007C3C01"/>
    <w:rsid w:val="007F3751"/>
    <w:rsid w:val="007F4517"/>
    <w:rsid w:val="008239B7"/>
    <w:rsid w:val="00826A4A"/>
    <w:rsid w:val="008271DD"/>
    <w:rsid w:val="00845138"/>
    <w:rsid w:val="0085039C"/>
    <w:rsid w:val="00861F30"/>
    <w:rsid w:val="00896616"/>
    <w:rsid w:val="008B21C9"/>
    <w:rsid w:val="008F1903"/>
    <w:rsid w:val="008F3217"/>
    <w:rsid w:val="00934C9D"/>
    <w:rsid w:val="00956F59"/>
    <w:rsid w:val="009913F5"/>
    <w:rsid w:val="009C0B62"/>
    <w:rsid w:val="00A32BCC"/>
    <w:rsid w:val="00A377BF"/>
    <w:rsid w:val="00A52D15"/>
    <w:rsid w:val="00A55DBE"/>
    <w:rsid w:val="00AA1302"/>
    <w:rsid w:val="00AA2A09"/>
    <w:rsid w:val="00AB3A5B"/>
    <w:rsid w:val="00B041C9"/>
    <w:rsid w:val="00B7414E"/>
    <w:rsid w:val="00B87243"/>
    <w:rsid w:val="00BD4889"/>
    <w:rsid w:val="00BF0AFA"/>
    <w:rsid w:val="00C31267"/>
    <w:rsid w:val="00C35A6D"/>
    <w:rsid w:val="00C7739B"/>
    <w:rsid w:val="00CA736D"/>
    <w:rsid w:val="00CE018F"/>
    <w:rsid w:val="00D10DE4"/>
    <w:rsid w:val="00D4077A"/>
    <w:rsid w:val="00D505A9"/>
    <w:rsid w:val="00DA0989"/>
    <w:rsid w:val="00DC03F5"/>
    <w:rsid w:val="00E039BE"/>
    <w:rsid w:val="00E047F1"/>
    <w:rsid w:val="00E25AF8"/>
    <w:rsid w:val="00E87E5B"/>
    <w:rsid w:val="00E9176E"/>
    <w:rsid w:val="00EA494F"/>
    <w:rsid w:val="00ED6F25"/>
    <w:rsid w:val="00F04C46"/>
    <w:rsid w:val="00F17F28"/>
    <w:rsid w:val="00F3672B"/>
    <w:rsid w:val="00F40FD3"/>
    <w:rsid w:val="00F47D6D"/>
    <w:rsid w:val="00F74387"/>
    <w:rsid w:val="00FC5544"/>
    <w:rsid w:val="00FE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586AC5D"/>
  <w15:chartTrackingRefBased/>
  <w15:docId w15:val="{8866CDA3-9074-4CC2-A81A-34A8A73A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297532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rsid w:val="00297532"/>
    <w:pPr>
      <w:tabs>
        <w:tab w:val="center" w:pos="4252"/>
        <w:tab w:val="right" w:pos="8504"/>
      </w:tabs>
      <w:snapToGrid w:val="0"/>
    </w:pPr>
  </w:style>
  <w:style w:type="character" w:styleId="a5">
    <w:name w:val="page number"/>
    <w:basedOn w:val="a0"/>
    <w:rsid w:val="006B5BF4"/>
  </w:style>
  <w:style w:type="paragraph" w:styleId="a6">
    <w:name w:val="Revision"/>
    <w:hidden/>
    <w:uiPriority w:val="99"/>
    <w:semiHidden/>
    <w:rsid w:val="00BD4889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</vt:lpstr>
    </vt:vector>
  </TitlesOfParts>
  <Company>AXELSPACE</Company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</dc:title>
  <dc:subject/>
  <dc:creator>Rei</dc:creator>
  <cp:keywords/>
  <dc:description/>
  <cp:lastModifiedBy>川島 レイ</cp:lastModifiedBy>
  <cp:revision>6</cp:revision>
  <dcterms:created xsi:type="dcterms:W3CDTF">2022-05-13T10:02:00Z</dcterms:created>
  <dcterms:modified xsi:type="dcterms:W3CDTF">2022-05-13T10:05:00Z</dcterms:modified>
</cp:coreProperties>
</file>